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94575" w14:textId="77777777" w:rsidR="00FA4FD2" w:rsidRDefault="00FA4FD2" w:rsidP="00834894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 Administration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2F5575B1" w14:textId="3B7EBA34" w:rsidR="0098480A" w:rsidRPr="003D7F22" w:rsidRDefault="00FA4FD2" w:rsidP="00FA4FD2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proofErr w:type="spellStart"/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  <w:r w:rsidR="007D70CB">
        <w:rPr>
          <w:rFonts w:ascii="Times New Roman" w:hAnsi="Times New Roman" w:cs="Times New Roman"/>
          <w:i/>
          <w:iCs/>
          <w:sz w:val="36"/>
          <w:szCs w:val="36"/>
        </w:rPr>
        <w:t>SM</w:t>
      </w:r>
      <w:proofErr w:type="spellEnd"/>
    </w:p>
    <w:p w14:paraId="788B100A" w14:textId="6A96D38B" w:rsidR="00D83B2B" w:rsidRPr="00D83B2B" w:rsidRDefault="0098480A" w:rsidP="009049A2">
      <w:pPr>
        <w:rPr>
          <w:rFonts w:cstheme="minorHAnsi"/>
        </w:rPr>
      </w:pPr>
      <w:r w:rsidRPr="0059791E">
        <w:rPr>
          <w:rFonts w:cstheme="minorHAnsi"/>
        </w:rPr>
        <w:t>Business Administration degrees are among the most popular college programs in the United States and with good reason</w:t>
      </w:r>
      <w:proofErr w:type="gramStart"/>
      <w:r w:rsidRPr="0059791E">
        <w:rPr>
          <w:rFonts w:cstheme="minorHAnsi"/>
        </w:rPr>
        <w:t xml:space="preserve">. </w:t>
      </w:r>
      <w:proofErr w:type="gramEnd"/>
      <w:r w:rsidRPr="0059791E">
        <w:rPr>
          <w:rFonts w:cstheme="minorHAnsi"/>
        </w:rPr>
        <w:t>Equipped with a versatile degree, students can potentially launch a career in any industry, from marketing to manufacturing, accounting to analytics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184CB61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usiness Administration, A.S.-T CSU, </w:t>
      </w:r>
      <w:proofErr w:type="spellStart"/>
      <w:r>
        <w:rPr>
          <w:rFonts w:asciiTheme="minorHAnsi" w:hAnsiTheme="minorHAnsi" w:cstheme="minorHAnsi"/>
        </w:rPr>
        <w:t>CSUSM</w:t>
      </w:r>
      <w:proofErr w:type="spellEnd"/>
      <w:r>
        <w:rPr>
          <w:rFonts w:asciiTheme="minorHAnsi" w:hAnsiTheme="minorHAnsi" w:cstheme="minorHAnsi"/>
        </w:rPr>
        <w:t>, UC</w:t>
      </w:r>
    </w:p>
    <w:p w14:paraId="51F20EB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Non-transfer A.S.</w:t>
      </w:r>
    </w:p>
    <w:p w14:paraId="4E2B0FBE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counting Certificate</w:t>
      </w:r>
    </w:p>
    <w:p w14:paraId="6507CBA1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 Certificate</w:t>
      </w:r>
    </w:p>
    <w:p w14:paraId="771BD6FF" w14:textId="74FE4FEC" w:rsidR="009049A2" w:rsidRPr="00616E38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mall Business/Entrepreneurship Certificate</w:t>
      </w:r>
    </w:p>
    <w:p w14:paraId="2715CE70" w14:textId="5E207C26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ED9D7DE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834894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4AA10852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049A2">
        <w:rPr>
          <w:rFonts w:asciiTheme="minorHAnsi" w:hAnsiTheme="minorHAnsi" w:cstheme="minorHAnsi"/>
          <w:sz w:val="20"/>
          <w:szCs w:val="20"/>
        </w:rPr>
        <w:t>6</w:t>
      </w:r>
      <w:r w:rsidR="007110B2">
        <w:rPr>
          <w:rFonts w:asciiTheme="minorHAnsi" w:hAnsiTheme="minorHAnsi" w:cstheme="minorHAnsi"/>
          <w:sz w:val="20"/>
          <w:szCs w:val="20"/>
        </w:rPr>
        <w:t>3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2AED3F14" w:rsidR="00BB5431" w:rsidRPr="009C5953" w:rsidRDefault="00834894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09A1E381">
                <wp:simplePos x="0" y="0"/>
                <wp:positionH relativeFrom="margin">
                  <wp:posOffset>80009</wp:posOffset>
                </wp:positionH>
                <wp:positionV relativeFrom="page">
                  <wp:posOffset>35801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6.3pt;margin-top:281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D7K0U3wAAAAkBAAAPAAAAZHJzL2Rvd25yZXYu&#10;eG1sTI9BTsMwEEX3SNzBGiQ2FXVIIWpDnAoFAeoGROAATjLEAXscxW4bOD3DCpZf8/Tn/WI7OysO&#10;OIXBk4LLZQICqfXdQL2Ct9f7izWIEDV12npCBV8YYFuenhQ67/yRXvBQx15wCYVcKzAxjrmUoTXo&#10;dFj6EYlv735yOnKcetlN+sjlzso0STLp9ED8wegRK4PtZ713CkYTzPPi2z5Vi4ddFarh7rFuPpQ6&#10;P5tvb0BEnOMfDL/6rA4lOzV+T10QlnOaMangOlvxBAbWVxsQjYIsXW1AloX8v6D8A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MPsrRT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51481F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818CA97" w:rsidR="009D0498" w:rsidRPr="009D61FA" w:rsidRDefault="009D0498" w:rsidP="00834894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065FAD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65FAD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5B805277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35</w:t>
            </w:r>
          </w:p>
        </w:tc>
        <w:tc>
          <w:tcPr>
            <w:tcW w:w="5870" w:type="dxa"/>
          </w:tcPr>
          <w:p w14:paraId="635529C6" w14:textId="484818E1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Calculus for Social Science and Business</w:t>
            </w:r>
          </w:p>
        </w:tc>
        <w:tc>
          <w:tcPr>
            <w:tcW w:w="1313" w:type="dxa"/>
          </w:tcPr>
          <w:p w14:paraId="55306BD1" w14:textId="47A9FBA5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1969948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16AD88A9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036FD152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5FAD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59637245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8</w:t>
            </w:r>
          </w:p>
        </w:tc>
        <w:tc>
          <w:tcPr>
            <w:tcW w:w="5870" w:type="dxa"/>
          </w:tcPr>
          <w:p w14:paraId="798454FA" w14:textId="0BB58B0F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64BCEF68" w14:textId="18F4FD45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172E7809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57FA4267" w14:textId="0F314449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36D23F10" w14:textId="7FD78C8B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73010F15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411DA8EB" w14:textId="173CBA10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29E60E6C" w14:textId="071929C2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3A78DE58" w:rsidR="00F003A4" w:rsidRPr="009D61FA" w:rsidRDefault="00F003A4" w:rsidP="00834894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65FA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65FAD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B31D28C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03571DB6" w14:textId="5A0F01D9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401B7A34" w14:textId="405998CD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05880C78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00F9BB57" w14:textId="426905DB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0794A019" w14:textId="27F3A0FB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447C06F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21C771E7" w14:textId="7610F96D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7B69753E" w14:textId="4D69BC88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032551C2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4</w:t>
            </w:r>
          </w:p>
        </w:tc>
        <w:tc>
          <w:tcPr>
            <w:tcW w:w="5870" w:type="dxa"/>
          </w:tcPr>
          <w:p w14:paraId="115C0398" w14:textId="201A534D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Business Communications</w:t>
            </w:r>
          </w:p>
        </w:tc>
        <w:tc>
          <w:tcPr>
            <w:tcW w:w="1313" w:type="dxa"/>
          </w:tcPr>
          <w:p w14:paraId="12028B2E" w14:textId="1F2867B7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14A66233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5BA2ADEA" w14:textId="239A49B9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0AF6D1F0" w14:textId="5075A3BD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F56680E" w14:textId="77777777" w:rsidR="009049A2" w:rsidRP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General and Operations Manager (B)</w:t>
      </w:r>
    </w:p>
    <w:p w14:paraId="30E2F093" w14:textId="77777777" w:rsidR="009049A2" w:rsidRP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Management Analyst (B, M)</w:t>
      </w:r>
    </w:p>
    <w:p w14:paraId="41B1C54D" w14:textId="77777777" w:rsid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Financial Adviser (B, M)</w:t>
      </w:r>
    </w:p>
    <w:p w14:paraId="24DA84FC" w14:textId="20A0538B" w:rsidR="00605018" w:rsidRDefault="0067051E" w:rsidP="009049A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5B7ABACC" w14:textId="7003293A" w:rsidR="00065FAD" w:rsidRPr="009D61FA" w:rsidRDefault="00065FAD" w:rsidP="00065FA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>S</w:t>
      </w:r>
      <w:r>
        <w:rPr>
          <w:b/>
          <w:bCs/>
          <w:i/>
          <w:iCs/>
          <w:sz w:val="24"/>
          <w:szCs w:val="24"/>
        </w:rPr>
        <w:t>ummer</w:t>
      </w:r>
      <w:r w:rsidRPr="009D61FA">
        <w:rPr>
          <w:b/>
          <w:bCs/>
          <w:i/>
          <w:iCs/>
          <w:sz w:val="24"/>
          <w:szCs w:val="24"/>
        </w:rPr>
        <w:t xml:space="preserve"> </w:t>
      </w:r>
      <w:r>
        <w:rPr>
          <w:b/>
          <w:bCs/>
          <w:i/>
          <w:iCs/>
          <w:sz w:val="24"/>
          <w:szCs w:val="24"/>
        </w:rPr>
        <w:t>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3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065FAD" w14:paraId="0E173EF3" w14:textId="77777777" w:rsidTr="00E106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E5D0778" w14:textId="77777777" w:rsidR="00065FAD" w:rsidRPr="00AF5BE0" w:rsidRDefault="00065FAD" w:rsidP="00E106C1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21F43487" w14:textId="77777777" w:rsidR="00065FAD" w:rsidRPr="00AF5BE0" w:rsidRDefault="00065FAD" w:rsidP="00E106C1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08FDFC8" w14:textId="77777777" w:rsidR="00065FAD" w:rsidRPr="00AF5BE0" w:rsidRDefault="00065FAD" w:rsidP="00E106C1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A88D31A" w14:textId="77777777" w:rsidR="00065FAD" w:rsidRPr="00AF5BE0" w:rsidRDefault="00065FAD" w:rsidP="00E106C1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86005" w:rsidRPr="00196E3C" w14:paraId="2D0A0CB5" w14:textId="77777777" w:rsidTr="00E106C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CD6B417" w14:textId="77777777" w:rsidR="00C86005" w:rsidRPr="00065FAD" w:rsidRDefault="00C86005" w:rsidP="00C8600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065FAD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DBFBD2F" w14:textId="77777777" w:rsidR="00C86005" w:rsidRPr="00834894" w:rsidRDefault="00C86005" w:rsidP="00C8600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4FC98585" w14:textId="77777777" w:rsidR="00C86005" w:rsidRDefault="00C86005" w:rsidP="00C8600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 or</w:t>
            </w:r>
          </w:p>
          <w:p w14:paraId="43C79898" w14:textId="01142A2B" w:rsidR="00C86005" w:rsidRPr="00065FAD" w:rsidRDefault="00C86005" w:rsidP="00C8600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A76BA76" w14:textId="77777777" w:rsidR="00C86005" w:rsidRPr="00834894" w:rsidRDefault="00C86005" w:rsidP="00C8600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17DC22F3" w14:textId="77777777" w:rsidR="00C86005" w:rsidRDefault="00C86005" w:rsidP="00C8600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5B35C892" w14:textId="73359532" w:rsidR="00C86005" w:rsidRPr="00065FAD" w:rsidRDefault="00C86005" w:rsidP="00C8600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395C8293" w14:textId="32972443" w:rsidR="00C86005" w:rsidRPr="00065FAD" w:rsidRDefault="00C86005" w:rsidP="00C8600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46C25BDD" w14:textId="37315DF4" w:rsidR="00F76131" w:rsidRPr="009D61FA" w:rsidRDefault="00F76131" w:rsidP="009049A2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65FAD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9049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65FAD" w:rsidRPr="00196E3C" w14:paraId="7EF67193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7992ED95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5</w:t>
            </w:r>
          </w:p>
        </w:tc>
        <w:tc>
          <w:tcPr>
            <w:tcW w:w="5870" w:type="dxa"/>
          </w:tcPr>
          <w:p w14:paraId="57F7AEC4" w14:textId="763AAD79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Managerial Accounting-Principles of Accounting II</w:t>
            </w:r>
          </w:p>
        </w:tc>
        <w:tc>
          <w:tcPr>
            <w:tcW w:w="1313" w:type="dxa"/>
          </w:tcPr>
          <w:p w14:paraId="53F87D94" w14:textId="49DDAC3C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14:paraId="770BBE7C" w14:textId="77777777" w:rsidTr="009049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96E078E" w14:textId="77777777" w:rsidR="00065FAD" w:rsidRDefault="00065FAD" w:rsidP="00065FA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or</w:t>
            </w:r>
          </w:p>
          <w:p w14:paraId="1AADC63B" w14:textId="0D24C8C0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00FD70F1" w14:textId="77777777" w:rsidR="00065FAD" w:rsidRPr="00065FAD" w:rsidRDefault="00065FAD" w:rsidP="00065FA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065FAD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15E27112" w14:textId="77777777" w:rsidR="00065FAD" w:rsidRPr="00065FAD" w:rsidRDefault="00065FAD" w:rsidP="00065FA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065FAD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179A7923" w14:textId="2B1876C4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1C25F3EE" w14:textId="2866B9B3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5FAD" w14:paraId="1EE7567E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6DBE6879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00</w:t>
            </w:r>
          </w:p>
        </w:tc>
        <w:tc>
          <w:tcPr>
            <w:tcW w:w="5870" w:type="dxa"/>
          </w:tcPr>
          <w:p w14:paraId="58BCA94D" w14:textId="64C251BF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Human Biology</w:t>
            </w:r>
          </w:p>
        </w:tc>
        <w:tc>
          <w:tcPr>
            <w:tcW w:w="1313" w:type="dxa"/>
          </w:tcPr>
          <w:p w14:paraId="58B7D15A" w14:textId="26A580C4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5FAD" w14:paraId="0C3C362B" w14:textId="77777777" w:rsidTr="009049A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BEDEFB9" w14:textId="77777777" w:rsidR="00065FAD" w:rsidRPr="00065FAD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065FAD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405345F6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75CAD893" w14:textId="5130A6FD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01E368E8" w14:textId="0B0490A3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FE1F46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44D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65FAD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4B0B0D64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52AA2F38" w14:textId="5E3FCA86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65E25DD8" w14:textId="28DC38E5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E11D8BB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201</w:t>
            </w:r>
          </w:p>
        </w:tc>
        <w:tc>
          <w:tcPr>
            <w:tcW w:w="5870" w:type="dxa"/>
          </w:tcPr>
          <w:p w14:paraId="6250AC6D" w14:textId="4E2FEF4B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Legal Environment of Business</w:t>
            </w:r>
          </w:p>
        </w:tc>
        <w:tc>
          <w:tcPr>
            <w:tcW w:w="1313" w:type="dxa"/>
          </w:tcPr>
          <w:p w14:paraId="4BF3CCB4" w14:textId="1D224D3F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62CF18BD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132DCF8" w14:textId="787E6231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2753F63B" w14:textId="7E693E48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86005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C86005" w:rsidRPr="008E1CE1" w:rsidRDefault="00C86005" w:rsidP="00C8600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A3EC6E4" w14:textId="77777777" w:rsidR="00C86005" w:rsidRDefault="00C86005" w:rsidP="00C8600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6560E660" w14:textId="77777777" w:rsidR="00C86005" w:rsidRDefault="00C86005" w:rsidP="00C8600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394AF44D" w14:textId="5172F100" w:rsidR="00C86005" w:rsidRPr="00065FAD" w:rsidRDefault="00C86005" w:rsidP="00C8600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78B52FAF" w14:textId="77777777" w:rsidR="00C86005" w:rsidRPr="00EB30EE" w:rsidRDefault="00C86005" w:rsidP="00C8600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59F340C9" w14:textId="77777777" w:rsidR="00C86005" w:rsidRDefault="00C86005" w:rsidP="00C8600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</w:t>
            </w:r>
            <w:proofErr w:type="spellStart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Chicanx</w:t>
            </w:r>
            <w:proofErr w:type="spellEnd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 xml:space="preserve">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0B8B04D1" w14:textId="640954BB" w:rsidR="00C86005" w:rsidRPr="00065FAD" w:rsidRDefault="00C86005" w:rsidP="00C8600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6F448D68" w14:textId="0D779C00" w:rsidR="00C86005" w:rsidRPr="00065FAD" w:rsidRDefault="00C86005" w:rsidP="00C8600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1604C143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647AE633" w14:textId="20C6124B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</w:tcPr>
          <w:p w14:paraId="59DE1595" w14:textId="69175109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1125A9FA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844DE7">
      <w:pPr>
        <w:spacing w:after="0"/>
        <w:ind w:left="27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10CE9" w14:textId="77777777" w:rsidR="00C72362" w:rsidRDefault="00C72362" w:rsidP="00DF2F19">
      <w:pPr>
        <w:spacing w:after="0" w:line="240" w:lineRule="auto"/>
      </w:pPr>
      <w:r>
        <w:separator/>
      </w:r>
    </w:p>
  </w:endnote>
  <w:endnote w:type="continuationSeparator" w:id="0">
    <w:p w14:paraId="39DFC041" w14:textId="77777777" w:rsidR="00C72362" w:rsidRDefault="00C72362" w:rsidP="00DF2F19">
      <w:pPr>
        <w:spacing w:after="0" w:line="240" w:lineRule="auto"/>
      </w:pPr>
      <w:r>
        <w:continuationSeparator/>
      </w:r>
    </w:p>
  </w:endnote>
  <w:endnote w:type="continuationNotice" w:id="1">
    <w:p w14:paraId="2BF76829" w14:textId="77777777" w:rsidR="00C72362" w:rsidRDefault="00C7236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B6CE4" w14:textId="77777777" w:rsidR="00C72362" w:rsidRDefault="00C72362" w:rsidP="00DF2F19">
      <w:pPr>
        <w:spacing w:after="0" w:line="240" w:lineRule="auto"/>
      </w:pPr>
      <w:r>
        <w:separator/>
      </w:r>
    </w:p>
  </w:footnote>
  <w:footnote w:type="continuationSeparator" w:id="0">
    <w:p w14:paraId="1168841B" w14:textId="77777777" w:rsidR="00C72362" w:rsidRDefault="00C72362" w:rsidP="00DF2F19">
      <w:pPr>
        <w:spacing w:after="0" w:line="240" w:lineRule="auto"/>
      </w:pPr>
      <w:r>
        <w:continuationSeparator/>
      </w:r>
    </w:p>
  </w:footnote>
  <w:footnote w:type="continuationNotice" w:id="1">
    <w:p w14:paraId="3BC317EF" w14:textId="77777777" w:rsidR="00C72362" w:rsidRDefault="00C7236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4C16C765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51481F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51481F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65FAD"/>
    <w:rsid w:val="000746BB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7715C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481F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10B2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D70CB"/>
    <w:rsid w:val="007E2BD7"/>
    <w:rsid w:val="007E71AF"/>
    <w:rsid w:val="007F49E8"/>
    <w:rsid w:val="00801E0D"/>
    <w:rsid w:val="00807A5C"/>
    <w:rsid w:val="00815EE3"/>
    <w:rsid w:val="00821025"/>
    <w:rsid w:val="00832313"/>
    <w:rsid w:val="00832842"/>
    <w:rsid w:val="00834894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4362A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72362"/>
    <w:rsid w:val="00C86005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3D9A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A4FD2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3</Words>
  <Characters>2721</Characters>
  <Application>Microsoft Office Word</Application>
  <DocSecurity>0</DocSecurity>
  <Lines>170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AST_Bus_Admin_CSU</vt:lpstr>
    </vt:vector>
  </TitlesOfParts>
  <Company/>
  <LinksUpToDate>false</LinksUpToDate>
  <CharactersWithSpaces>3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AST_Bus_Admin_CSUSM</dc:title>
  <dc:subject/>
  <dc:creator>Rhonda Nishimoto</dc:creator>
  <cp:keywords/>
  <dc:description/>
  <cp:lastModifiedBy>Rhonda Nishimoto</cp:lastModifiedBy>
  <cp:revision>3</cp:revision>
  <dcterms:created xsi:type="dcterms:W3CDTF">2021-03-01T20:03:00Z</dcterms:created>
  <dcterms:modified xsi:type="dcterms:W3CDTF">2021-05-21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